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ede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weden received a score of 92.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wede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eden received a score of</w:t>
      </w:r>
      <w:r>
        <w:t xml:space="preserve"> </w:t>
      </w:r>
      <w:r>
        <w:rPr>
          <w:bCs/>
          <w:b/>
        </w:rPr>
        <w:t xml:space="preserve">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weden received a score of 8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weden received a score of 78.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weden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wede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wede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weden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wede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wede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wede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wede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wede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wede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wede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wede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weden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wede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wede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wede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wede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wede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wede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wede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wede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wede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wede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wede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wede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wede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wede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wede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wede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wede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 1975, 1981,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7:44Z</dcterms:created>
  <dcterms:modified xsi:type="dcterms:W3CDTF">2024-01-16T18: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weden Country Report</vt:lpwstr>
  </property>
</Properties>
</file>